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5EC0" w:rsidRPr="008B5133" w:rsidRDefault="008B5133">
      <w:pPr>
        <w:rPr>
          <w:b/>
          <w:sz w:val="24"/>
        </w:rPr>
      </w:pPr>
      <w:r w:rsidRPr="008B5133">
        <w:rPr>
          <w:rFonts w:ascii="Segoe UI" w:hAnsi="Segoe UI" w:cs="Segoe UI"/>
          <w:b/>
          <w:szCs w:val="21"/>
          <w:shd w:val="clear" w:color="auto" w:fill="FFFFFF"/>
        </w:rPr>
        <w:t>www.linkedin.com/in/mood-shanker-0a9723</w:t>
      </w:r>
      <w:bookmarkStart w:id="0" w:name="_GoBack"/>
      <w:bookmarkEnd w:id="0"/>
      <w:r w:rsidRPr="008B5133">
        <w:rPr>
          <w:rFonts w:ascii="Segoe UI" w:hAnsi="Segoe UI" w:cs="Segoe UI"/>
          <w:b/>
          <w:szCs w:val="21"/>
          <w:shd w:val="clear" w:color="auto" w:fill="FFFFFF"/>
        </w:rPr>
        <w:t>258</w:t>
      </w:r>
    </w:p>
    <w:sectPr w:rsidR="00805EC0" w:rsidRPr="008B51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U2MTY3MLExMLQ2NLAyUdpeDU4uLM/DyQAsNaACFE0ZMsAAAA"/>
  </w:docVars>
  <w:rsids>
    <w:rsidRoot w:val="00822F52"/>
    <w:rsid w:val="000D2DD4"/>
    <w:rsid w:val="00822F52"/>
    <w:rsid w:val="008B5133"/>
    <w:rsid w:val="009A7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D92630-8A87-45F8-8C86-E4FB470BE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3-07-11T07:32:00Z</dcterms:created>
  <dcterms:modified xsi:type="dcterms:W3CDTF">2023-07-11T07:33:00Z</dcterms:modified>
</cp:coreProperties>
</file>